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f64883eea7523edf56ebaecfd4692281bb96812"/>
    <w:p>
      <w:pPr>
        <w:pStyle w:val="Heading1"/>
      </w:pPr>
      <w:r>
        <w:t xml:space="preserve">Cover Letter for Surgeon Position in Nepal Kathmandu</w:t>
      </w:r>
    </w:p>
    <w:p>
      <w:pPr>
        <w:pStyle w:val="FirstParagraph"/>
      </w:pPr>
      <w:r>
        <w:rPr>
          <w:bCs/>
          <w:b/>
        </w:rPr>
        <w:t xml:space="preserve">Dear [Hiring Manager's Name],</w:t>
      </w:r>
    </w:p>
    <w:p>
      <w:pPr>
        <w:pStyle w:val="BodyText"/>
      </w:pPr>
      <w:r>
        <w:t xml:space="preserve">I am writing to express my enthusiastic interest in the Surgeon position at a reputable healthcare institution in Nepal Kathmandu. As a dedicated and skilled surgical professional with over [X years] of experience, I am eager to contribute my expertise, compassion, and commitment to advancing surgical care in this vibrant and culturally rich region. Nepal Kathmandu, with its unique challenges and opportunities in healthcare delivery, represents a meaningful platform for me to apply my training and passion for surgery while addressing the critical needs of the local community.</w:t>
      </w:r>
    </w:p>
    <w:p>
      <w:pPr>
        <w:pStyle w:val="BodyText"/>
      </w:pPr>
      <w:r>
        <w:t xml:space="preserve">Throughout my career as a Surgeon, I have focused on delivering exceptional patient outcomes through precision, innovation, and a patient-centered approach. My training at [Your Medical School or Residency Program] equipped me with a strong foundation in general and specialized surgical procedures, including [list specific areas such as trauma surgery, orthopedic surgery, or pediatric surgery if applicable]. I have worked in diverse settings, from urban hospitals to rural clinics, where I developed a deep understanding of the importance of adaptability and cultural sensitivity in healthcare. This experience has prepared me to thrive in Nepal Kathmandu’s dynamic healthcare environment, where access to quality surgical care is both a challenge and an opportunity.</w:t>
      </w:r>
    </w:p>
    <w:p>
      <w:pPr>
        <w:pStyle w:val="BodyText"/>
      </w:pPr>
      <w:r>
        <w:t xml:space="preserve">Nepal Kathmandu, as the capital city, is a hub for medical advancements and a crossroads of cultural and geographic diversity. However, it also faces significant challenges in healthcare infrastructure, particularly in rural areas where surgical services are often limited. As a Surgeon with a strong commitment to community health, I am inspired by the potential to make a lasting impact in this region. My goal is not only to provide top-tier surgical care but also to support initiatives that improve access to healthcare for underserved populations. This aligns perfectly with the mission of your organization, which I understand prioritizes [mention specific values or initiatives of the institution, e.g., "equitable healthcare delivery" or "innovative surgical solutions"].</w:t>
      </w:r>
    </w:p>
    <w:p>
      <w:pPr>
        <w:pStyle w:val="BodyText"/>
      </w:pPr>
      <w:r>
        <w:t xml:space="preserve">What draws me most to Nepal Kathmandu is its unique blend of traditional practices and modern medical advancements. The city’s growing reputation as a destination for medical tourism, combined with its need for skilled surgeons, presents an exciting opportunity to collaborate with local and international experts. I am particularly interested in working alongside healthcare professionals who are dedicated to overcoming the barriers to quality surgical care in this region. My ability to work in high-pressure environments, combined with my strong communication skills and leadership experience, makes me well-suited for this role.</w:t>
      </w:r>
    </w:p>
    <w:p>
      <w:pPr>
        <w:pStyle w:val="BodyText"/>
      </w:pPr>
      <w:r>
        <w:t xml:space="preserve">In my previous roles as a Surgeon at [Previous Hospital/Institution], I consistently demonstrated a commitment to excellence. For example, I led the implementation of a [specific project or initiative, such as "minimally invasive surgical program" or "trauma care protocol"], which resulted in improved patient recovery times and reduced hospital stays. Additionally, I have mentored junior surgeons and participated in community outreach programs to raise awareness about preventive healthcare. These experiences have reinforced my belief that surgery is not just a technical discipline but also a deeply human endeavor that requires empathy, resilience, and collaboration.</w:t>
      </w:r>
    </w:p>
    <w:p>
      <w:pPr>
        <w:pStyle w:val="BodyText"/>
      </w:pPr>
      <w:r>
        <w:t xml:space="preserve">Nepal Kathmandu’s rich cultural heritage and welcoming communities further motivate me to contribute here. I have always believed that understanding the social and cultural context of patient care is essential for building trust and delivering effective treatment. My time spent in [mention any relevant experience in Nepal or similar regions] has given me insight into the unique healthcare challenges faced by local populations, from geographic barriers to limited resources. I am confident that my adaptability and problem-solving skills will enable me to navigate these challenges while upholding the highest standards of care.</w:t>
      </w:r>
    </w:p>
    <w:p>
      <w:pPr>
        <w:pStyle w:val="BodyText"/>
      </w:pPr>
      <w:r>
        <w:t xml:space="preserve">As a Surgeon, I am driven by a desire to make a tangible difference in people’s lives. In Nepal Kathmandu, this means addressing the urgent need for skilled surgical professionals who can provide timely and effective care. I am particularly drawn to your institution’s focus on [mention specific aspects of the organization, such as "innovative research" or "patient-centered care"], and I am eager to contribute my expertise to further these goals. My technical proficiency, combined with my passion for serving others, positions me as a strong candidate for this role.</w:t>
      </w:r>
    </w:p>
    <w:p>
      <w:pPr>
        <w:pStyle w:val="BodyText"/>
      </w:pPr>
      <w:r>
        <w:t xml:space="preserve">I would be honored to bring my experience and dedication to your team in Nepal Kathmandu. I am confident that my skills as a Surgeon, along with my commitment to cultural sensitivity and community engagement, will allow me to make meaningful contributions. Thank you for considering my application. I look forward to the opportunity to discuss how I can support your mission of delivering exceptional surgical care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Nepal Kathmandu</dc:title>
  <dc:creator/>
  <dc:language>en</dc:language>
  <cp:keywords/>
  <dcterms:created xsi:type="dcterms:W3CDTF">2026-07-23T15:10:53Z</dcterms:created>
  <dcterms:modified xsi:type="dcterms:W3CDTF">2026-07-23T15:10:53Z</dcterms:modified>
</cp:coreProperties>
</file>

<file path=docProps/custom.xml><?xml version="1.0" encoding="utf-8"?>
<Properties xmlns="http://schemas.openxmlformats.org/officeDocument/2006/custom-properties" xmlns:vt="http://schemas.openxmlformats.org/officeDocument/2006/docPropsVTypes"/>
</file>